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45EA693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134FC9">
        <w:rPr>
          <w:rFonts w:ascii="Monotype Corsiva" w:hAnsi="Monotype Corsiva"/>
          <w:sz w:val="40"/>
          <w:szCs w:val="40"/>
        </w:rPr>
        <w:t>January 6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91357C">
        <w:rPr>
          <w:rFonts w:ascii="Monotype Corsiva" w:hAnsi="Monotype Corsiva"/>
          <w:sz w:val="40"/>
          <w:szCs w:val="40"/>
        </w:rPr>
        <w:t>January 10</w:t>
      </w:r>
      <w:r w:rsidR="00CE1ABC">
        <w:rPr>
          <w:rFonts w:ascii="Monotype Corsiva" w:hAnsi="Monotype Corsiva"/>
          <w:sz w:val="40"/>
          <w:szCs w:val="40"/>
        </w:rPr>
        <w:t>, 202</w:t>
      </w:r>
      <w:r w:rsidR="0091357C">
        <w:rPr>
          <w:rFonts w:ascii="Monotype Corsiva" w:hAnsi="Monotype Corsiva"/>
          <w:sz w:val="40"/>
          <w:szCs w:val="40"/>
        </w:rPr>
        <w:t>5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B756F" w14:textId="279D03FB" w:rsidR="000C3EAB" w:rsidRDefault="00094AFC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111528A0" w14:textId="32FC201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F350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42094E0B" w14:textId="4858A51A" w:rsidR="005E1605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094AF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94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094AF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BA2FD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502876C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A03C3D9" w14:textId="3B61E3AC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2FF8C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0C62880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D7D6373" w14:textId="3B098395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773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2F2E8DAF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4E5D2A4A" w14:textId="27FE4838" w:rsidR="00A410A7" w:rsidRPr="006D32FE" w:rsidRDefault="00134FC9" w:rsidP="00134F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3E861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704695F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2C27EE" w14:textId="5EF35468" w:rsidR="008E67E0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09DF05C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 xml:space="preserve">Standard </w:t>
            </w:r>
            <w:r w:rsidR="004B24A2">
              <w:t>5.1 Marketing and Small Business Ownership: Explain the concept of marketing and its importance to business ownership, identifying the fundamental marketing concepts used by a small business. Describe the four elements of the marketing mix (i.e. price, product, promotion, and place) and analyze the roles of sales and promotion in a small business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CF8C4" w14:textId="409A7C81" w:rsidR="00791464" w:rsidRDefault="00246723" w:rsidP="0079146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791464">
              <w:rPr>
                <w:rFonts w:ascii="Cambria" w:hAnsi="Cambria"/>
                <w:sz w:val="20"/>
                <w:szCs w:val="20"/>
              </w:rPr>
              <w:t>Identify a target market by analyzing the needs of customers.</w:t>
            </w:r>
          </w:p>
          <w:p w14:paraId="545FFBDC" w14:textId="55187862" w:rsidR="00BA1116" w:rsidRPr="006D32FE" w:rsidRDefault="00BA1116" w:rsidP="0079146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how market segmentation can help an entrepreneur</w:t>
            </w:r>
            <w:r w:rsidR="00820F27">
              <w:rPr>
                <w:rFonts w:ascii="Cambria" w:hAnsi="Cambria"/>
                <w:sz w:val="20"/>
                <w:szCs w:val="20"/>
              </w:rPr>
              <w:t xml:space="preserve"> analyze a target market.</w:t>
            </w:r>
          </w:p>
          <w:p w14:paraId="01D8BB28" w14:textId="6A5218F4" w:rsidR="00246723" w:rsidRPr="006D32FE" w:rsidRDefault="00246723" w:rsidP="00CC239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8FD89" w14:textId="77777777" w:rsidR="00820F27" w:rsidRDefault="00820F27" w:rsidP="00820F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a target market by analyzing the needs of customers.</w:t>
            </w:r>
          </w:p>
          <w:p w14:paraId="065358C6" w14:textId="77777777" w:rsidR="00820F27" w:rsidRPr="006D32FE" w:rsidRDefault="00820F27" w:rsidP="00820F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how market segmentation can help an entrepreneur analyze a target market.</w:t>
            </w:r>
          </w:p>
          <w:p w14:paraId="2EDCF9AA" w14:textId="1268D50B" w:rsidR="00A410A7" w:rsidRPr="006D32FE" w:rsidRDefault="00A410A7" w:rsidP="000605C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43873" w14:textId="287F80F4" w:rsidR="007E78F9" w:rsidRDefault="00BA1615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0A4C5FA5" w14:textId="77777777" w:rsidR="00BA1615" w:rsidRDefault="00BA1615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-Identify the </w:t>
            </w:r>
            <w:r w:rsidR="0091357C">
              <w:rPr>
                <w:rFonts w:ascii="Cambria" w:hAnsi="Cambria"/>
                <w:sz w:val="20"/>
                <w:szCs w:val="20"/>
              </w:rPr>
              <w:t>six steps involved in market research.</w:t>
            </w:r>
          </w:p>
          <w:p w14:paraId="5D23F95C" w14:textId="6831E279" w:rsidR="0091357C" w:rsidRPr="006D32FE" w:rsidRDefault="0091357C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AA3A1" w14:textId="77777777" w:rsidR="0091357C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35C436CC" w14:textId="77777777" w:rsidR="0091357C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the six steps involved in market research.</w:t>
            </w:r>
          </w:p>
          <w:p w14:paraId="5F3791F1" w14:textId="43770BBF" w:rsidR="00826C1D" w:rsidRPr="006D32FE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EE4B8" w14:textId="77777777" w:rsidR="0091357C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53B974AF" w14:textId="77777777" w:rsidR="0091357C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the six steps involved in market research.</w:t>
            </w:r>
          </w:p>
          <w:p w14:paraId="39CA1027" w14:textId="0CBE3193" w:rsidR="00A30393" w:rsidRPr="006D32FE" w:rsidRDefault="0091357C" w:rsidP="0091357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C7855C1" w:rsidR="00955D52" w:rsidRPr="00300101" w:rsidRDefault="00C643A0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665F4CC3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2BA1F180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4CC95A0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0862B2E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CCB9" w14:textId="77777777" w:rsidR="00C643A0" w:rsidRPr="006D32FE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630F3BF7" w:rsidR="00865CE8" w:rsidRPr="000015D8" w:rsidRDefault="00865CE8" w:rsidP="00F722F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75EF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0AF4357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EB74191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75B0CF4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B0CA5BC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5F3F06DF" w:rsidR="00677E60" w:rsidRPr="00A76F6B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028DC" w:rsidR="00A410A7" w:rsidRPr="00D72084" w:rsidRDefault="000964A7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A4A5" w14:textId="77777777" w:rsidR="000964A7" w:rsidRPr="006D32FE" w:rsidRDefault="000964A7" w:rsidP="000964A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611B38E5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E43D6" w14:textId="77777777" w:rsidR="00E6150D" w:rsidRPr="006D32FE" w:rsidRDefault="00E6150D" w:rsidP="00E6150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44E3582B" w14:textId="6C629D41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7229DE2" w:rsidR="00925459" w:rsidRPr="006D32FE" w:rsidRDefault="00134CF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E8DC" w14:textId="77777777" w:rsidR="00134CF6" w:rsidRPr="006D32FE" w:rsidRDefault="00134CF6" w:rsidP="00134CF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2219A6D8" w14:textId="59271BE3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6B837EA" w:rsidR="002E64B6" w:rsidRPr="006D32FE" w:rsidRDefault="00134CF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77777777" w:rsidR="003C4798" w:rsidRPr="006D32FE" w:rsidRDefault="003C4798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E1D3EE4" w:rsidR="008031E8" w:rsidRPr="006D32FE" w:rsidRDefault="003C4798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5FE85DD2" w:rsidR="008031E8" w:rsidRPr="006D32FE" w:rsidRDefault="00F44151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09EB70A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5F5D898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2DBDA5F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48FD" w14:textId="77777777" w:rsidR="00D34D89" w:rsidRDefault="00D34D89">
      <w:pPr>
        <w:spacing w:line="240" w:lineRule="auto"/>
      </w:pPr>
      <w:r>
        <w:separator/>
      </w:r>
    </w:p>
  </w:endnote>
  <w:endnote w:type="continuationSeparator" w:id="0">
    <w:p w14:paraId="3A174430" w14:textId="77777777" w:rsidR="00D34D89" w:rsidRDefault="00D34D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C6EDC" w14:textId="77777777" w:rsidR="00D34D89" w:rsidRDefault="00D34D89">
      <w:pPr>
        <w:spacing w:line="240" w:lineRule="auto"/>
      </w:pPr>
      <w:r>
        <w:separator/>
      </w:r>
    </w:p>
  </w:footnote>
  <w:footnote w:type="continuationSeparator" w:id="0">
    <w:p w14:paraId="0FA9366C" w14:textId="77777777" w:rsidR="00D34D89" w:rsidRDefault="00D34D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27B9"/>
    <w:rsid w:val="00043715"/>
    <w:rsid w:val="00044CBA"/>
    <w:rsid w:val="0005104D"/>
    <w:rsid w:val="000531DB"/>
    <w:rsid w:val="00056F21"/>
    <w:rsid w:val="0005716F"/>
    <w:rsid w:val="000605C3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4AFC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4FC9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3888"/>
    <w:rsid w:val="00184502"/>
    <w:rsid w:val="00184611"/>
    <w:rsid w:val="00185F61"/>
    <w:rsid w:val="00187BF6"/>
    <w:rsid w:val="001908EB"/>
    <w:rsid w:val="001A0360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3AB3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47F47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0883"/>
    <w:rsid w:val="003138D7"/>
    <w:rsid w:val="00316273"/>
    <w:rsid w:val="003245A2"/>
    <w:rsid w:val="00325CAD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4668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B24A2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64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0F27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84EBB"/>
    <w:rsid w:val="00890D11"/>
    <w:rsid w:val="00894224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57C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520E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393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1C67"/>
    <w:rsid w:val="00AB76FC"/>
    <w:rsid w:val="00AB7B0F"/>
    <w:rsid w:val="00AC18F2"/>
    <w:rsid w:val="00AC20E3"/>
    <w:rsid w:val="00AC2BF3"/>
    <w:rsid w:val="00AD0245"/>
    <w:rsid w:val="00AD3141"/>
    <w:rsid w:val="00AE659B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440E"/>
    <w:rsid w:val="00B6591D"/>
    <w:rsid w:val="00B65D64"/>
    <w:rsid w:val="00B70563"/>
    <w:rsid w:val="00B72C47"/>
    <w:rsid w:val="00B75EF9"/>
    <w:rsid w:val="00B77161"/>
    <w:rsid w:val="00B82F82"/>
    <w:rsid w:val="00B916E7"/>
    <w:rsid w:val="00B971C1"/>
    <w:rsid w:val="00BA1116"/>
    <w:rsid w:val="00BA1615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2B20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200"/>
    <w:rsid w:val="00CA4E25"/>
    <w:rsid w:val="00CB1DD0"/>
    <w:rsid w:val="00CB398A"/>
    <w:rsid w:val="00CC22EC"/>
    <w:rsid w:val="00CC239F"/>
    <w:rsid w:val="00CC4EDC"/>
    <w:rsid w:val="00CC6CC8"/>
    <w:rsid w:val="00CD313F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4D89"/>
    <w:rsid w:val="00D3688E"/>
    <w:rsid w:val="00D37FC7"/>
    <w:rsid w:val="00D4678E"/>
    <w:rsid w:val="00D51008"/>
    <w:rsid w:val="00D51146"/>
    <w:rsid w:val="00D53ADE"/>
    <w:rsid w:val="00D54557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C1468"/>
    <w:rsid w:val="00EC72AB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44E8"/>
    <w:rsid w:val="00F2710E"/>
    <w:rsid w:val="00F30D0F"/>
    <w:rsid w:val="00F350B1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764</Words>
  <Characters>10058</Characters>
  <Application>Microsoft Office Word</Application>
  <DocSecurity>0</DocSecurity>
  <Lines>83</Lines>
  <Paragraphs>23</Paragraphs>
  <ScaleCrop>false</ScaleCrop>
  <Company/>
  <LinksUpToDate>false</LinksUpToDate>
  <CharactersWithSpaces>1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1</cp:revision>
  <cp:lastPrinted>2024-08-30T15:26:00Z</cp:lastPrinted>
  <dcterms:created xsi:type="dcterms:W3CDTF">2025-01-06T16:22:00Z</dcterms:created>
  <dcterms:modified xsi:type="dcterms:W3CDTF">2025-01-0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